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1A4B8" w14:textId="43C6DB39" w:rsidR="008F19D1" w:rsidRPr="00525D31" w:rsidRDefault="008F19D1" w:rsidP="008F19D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 xml:space="preserve">Work Package </w:t>
      </w:r>
      <w:r w:rsidR="00E000A1">
        <w:rPr>
          <w:rFonts w:ascii="Times New Roman" w:hAnsi="Times New Roman" w:cs="Times New Roman"/>
          <w:sz w:val="24"/>
          <w:szCs w:val="24"/>
        </w:rPr>
        <w:t>5</w:t>
      </w:r>
      <w:r w:rsidRPr="00525D31">
        <w:rPr>
          <w:rFonts w:ascii="Times New Roman" w:hAnsi="Times New Roman" w:cs="Times New Roman"/>
          <w:sz w:val="24"/>
          <w:szCs w:val="24"/>
        </w:rPr>
        <w:t xml:space="preserve"> - Practical</w:t>
      </w:r>
    </w:p>
    <w:p w14:paraId="2578E962" w14:textId="77777777" w:rsidR="008F19D1" w:rsidRPr="00525D31" w:rsidRDefault="008F19D1" w:rsidP="008F19D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>CLXBHE005, KMPKWE002</w:t>
      </w:r>
    </w:p>
    <w:p w14:paraId="2A9E1378" w14:textId="77777777" w:rsidR="008F19D1" w:rsidRDefault="008F19D1" w:rsidP="008F19D1">
      <w:pPr>
        <w:jc w:val="center"/>
        <w:rPr>
          <w:rFonts w:ascii="Times New Roman" w:hAnsi="Times New Roman" w:cs="Times New Roman"/>
          <w:sz w:val="24"/>
          <w:szCs w:val="24"/>
        </w:rPr>
      </w:pPr>
      <w:r w:rsidRPr="00525D31">
        <w:rPr>
          <w:rFonts w:ascii="Times New Roman" w:hAnsi="Times New Roman" w:cs="Times New Roman"/>
          <w:sz w:val="24"/>
          <w:szCs w:val="24"/>
        </w:rPr>
        <w:t xml:space="preserve">EEE3096S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600D0041" w14:textId="1D943897" w:rsidR="008F19D1" w:rsidRDefault="00F266D9" w:rsidP="008F19D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</w:t>
      </w:r>
      <w:r w:rsidRPr="00F266D9">
        <w:rPr>
          <w:rFonts w:ascii="Times New Roman" w:hAnsi="Times New Roman" w:cs="Times New Roman"/>
          <w:b/>
          <w:bCs/>
          <w:sz w:val="32"/>
          <w:szCs w:val="32"/>
        </w:rPr>
        <w:t>creen captures of test bench output and waveform</w:t>
      </w:r>
      <w:r w:rsidR="008F19D1" w:rsidRPr="00A4113B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276DC1E6" w14:textId="397D5F8F" w:rsidR="008F19D1" w:rsidRDefault="00FB20F1" w:rsidP="00BF22D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53EA5EB" wp14:editId="1AB6D600">
            <wp:simplePos x="0" y="0"/>
            <wp:positionH relativeFrom="column">
              <wp:posOffset>315595</wp:posOffset>
            </wp:positionH>
            <wp:positionV relativeFrom="paragraph">
              <wp:posOffset>798692</wp:posOffset>
            </wp:positionV>
            <wp:extent cx="6696710" cy="655320"/>
            <wp:effectExtent l="0" t="0" r="889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93136">
        <w:rPr>
          <w:noProof/>
        </w:rPr>
        <w:drawing>
          <wp:anchor distT="0" distB="0" distL="114300" distR="114300" simplePos="0" relativeHeight="251662336" behindDoc="0" locked="0" layoutInCell="1" allowOverlap="1" wp14:anchorId="18E8564F" wp14:editId="7F6317D2">
            <wp:simplePos x="0" y="0"/>
            <wp:positionH relativeFrom="column">
              <wp:posOffset>315595</wp:posOffset>
            </wp:positionH>
            <wp:positionV relativeFrom="paragraph">
              <wp:posOffset>313690</wp:posOffset>
            </wp:positionV>
            <wp:extent cx="2609850" cy="37147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33C79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20068B" w:rsidRPr="009C4099">
        <w:rPr>
          <w:rFonts w:ascii="Times New Roman" w:hAnsi="Times New Roman" w:cs="Times New Roman"/>
          <w:b/>
          <w:bCs/>
          <w:sz w:val="28"/>
          <w:szCs w:val="28"/>
        </w:rPr>
        <w:t>ADD</w:t>
      </w:r>
      <w:r w:rsidR="002349BD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17A3685F" w14:textId="12C20D1A" w:rsidR="00FF13CB" w:rsidRPr="00313208" w:rsidRDefault="00FF13CB" w:rsidP="00FB20F1">
      <w:pPr>
        <w:pStyle w:val="ListParagraph"/>
        <w:spacing w:after="0"/>
        <w:ind w:left="502"/>
        <w:rPr>
          <w:rFonts w:ascii="Times New Roman" w:hAnsi="Times New Roman" w:cs="Times New Roman"/>
          <w:b/>
          <w:bCs/>
          <w:sz w:val="16"/>
          <w:szCs w:val="16"/>
        </w:rPr>
      </w:pPr>
    </w:p>
    <w:p w14:paraId="2A982FA9" w14:textId="7C591846" w:rsidR="00221765" w:rsidRPr="00B8782A" w:rsidRDefault="00313208" w:rsidP="00B8782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1723A68" wp14:editId="1768F3E1">
            <wp:simplePos x="0" y="0"/>
            <wp:positionH relativeFrom="column">
              <wp:posOffset>313387</wp:posOffset>
            </wp:positionH>
            <wp:positionV relativeFrom="paragraph">
              <wp:posOffset>295662</wp:posOffset>
            </wp:positionV>
            <wp:extent cx="2619375" cy="552450"/>
            <wp:effectExtent l="0" t="0" r="9525" b="0"/>
            <wp:wrapTopAndBottom/>
            <wp:docPr id="4" name="Picture 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20F1">
        <w:rPr>
          <w:noProof/>
        </w:rPr>
        <w:drawing>
          <wp:anchor distT="0" distB="0" distL="114300" distR="114300" simplePos="0" relativeHeight="251664384" behindDoc="0" locked="0" layoutInCell="1" allowOverlap="1" wp14:anchorId="0F9E0A26" wp14:editId="6953A478">
            <wp:simplePos x="0" y="0"/>
            <wp:positionH relativeFrom="column">
              <wp:posOffset>307588</wp:posOffset>
            </wp:positionH>
            <wp:positionV relativeFrom="paragraph">
              <wp:posOffset>915670</wp:posOffset>
            </wp:positionV>
            <wp:extent cx="6696710" cy="661035"/>
            <wp:effectExtent l="0" t="0" r="8890" b="571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6F7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1765" w:rsidRPr="009C4099">
        <w:rPr>
          <w:rFonts w:ascii="Times New Roman" w:hAnsi="Times New Roman" w:cs="Times New Roman"/>
          <w:b/>
          <w:bCs/>
          <w:sz w:val="28"/>
          <w:szCs w:val="28"/>
        </w:rPr>
        <w:t>MAC, with an ACC initial value of 0b00000101</w:t>
      </w:r>
      <w:r w:rsidR="002349BD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66269B" w:rsidRPr="0066269B">
        <w:rPr>
          <w:noProof/>
        </w:rPr>
        <w:t xml:space="preserve"> </w:t>
      </w:r>
    </w:p>
    <w:p w14:paraId="6BDBC6A6" w14:textId="573FDD8A" w:rsidR="00B8782A" w:rsidRPr="00313208" w:rsidRDefault="00B8782A" w:rsidP="00FB20F1">
      <w:pPr>
        <w:spacing w:after="0"/>
        <w:ind w:left="502"/>
        <w:rPr>
          <w:rFonts w:ascii="Times New Roman" w:hAnsi="Times New Roman" w:cs="Times New Roman"/>
          <w:b/>
          <w:bCs/>
          <w:sz w:val="16"/>
          <w:szCs w:val="16"/>
        </w:rPr>
      </w:pPr>
    </w:p>
    <w:p w14:paraId="28A6A6C6" w14:textId="72E24C9E" w:rsidR="00D56202" w:rsidRDefault="00FB20F1" w:rsidP="00D5620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0859A01B" wp14:editId="0694082C">
            <wp:simplePos x="0" y="0"/>
            <wp:positionH relativeFrom="column">
              <wp:posOffset>314022</wp:posOffset>
            </wp:positionH>
            <wp:positionV relativeFrom="paragraph">
              <wp:posOffset>715231</wp:posOffset>
            </wp:positionV>
            <wp:extent cx="6696710" cy="661035"/>
            <wp:effectExtent l="0" t="0" r="8890" b="571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14F0C9F2" wp14:editId="58A6F911">
            <wp:simplePos x="0" y="0"/>
            <wp:positionH relativeFrom="column">
              <wp:posOffset>305435</wp:posOffset>
            </wp:positionH>
            <wp:positionV relativeFrom="paragraph">
              <wp:posOffset>287020</wp:posOffset>
            </wp:positionV>
            <wp:extent cx="2619375" cy="361950"/>
            <wp:effectExtent l="0" t="0" r="952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3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6F7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D56202" w:rsidRPr="009C4099">
        <w:rPr>
          <w:rFonts w:ascii="Times New Roman" w:hAnsi="Times New Roman" w:cs="Times New Roman"/>
          <w:b/>
          <w:bCs/>
          <w:sz w:val="28"/>
          <w:szCs w:val="28"/>
        </w:rPr>
        <w:t>ROR</w:t>
      </w:r>
      <w:r w:rsidR="00D56202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993136" w:rsidRPr="00993136">
        <w:rPr>
          <w:noProof/>
        </w:rPr>
        <w:t xml:space="preserve"> </w:t>
      </w:r>
    </w:p>
    <w:p w14:paraId="13A128CB" w14:textId="0FEC2963" w:rsidR="00D56202" w:rsidRPr="00313208" w:rsidRDefault="00D56202" w:rsidP="00B8782A">
      <w:pPr>
        <w:pStyle w:val="ListParagraph"/>
        <w:ind w:left="502"/>
        <w:rPr>
          <w:rFonts w:ascii="Times New Roman" w:hAnsi="Times New Roman" w:cs="Times New Roman"/>
          <w:b/>
          <w:bCs/>
          <w:sz w:val="16"/>
          <w:szCs w:val="16"/>
        </w:rPr>
      </w:pPr>
    </w:p>
    <w:p w14:paraId="48E3645A" w14:textId="57B969CA" w:rsidR="005231D2" w:rsidRDefault="00846F76" w:rsidP="005231D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129A23F7" wp14:editId="31F35E94">
            <wp:simplePos x="0" y="0"/>
            <wp:positionH relativeFrom="column">
              <wp:posOffset>319405</wp:posOffset>
            </wp:positionH>
            <wp:positionV relativeFrom="paragraph">
              <wp:posOffset>668655</wp:posOffset>
            </wp:positionV>
            <wp:extent cx="6696710" cy="661035"/>
            <wp:effectExtent l="0" t="0" r="8890" b="571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710" cy="661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1" wp14:anchorId="359E4632" wp14:editId="39A5ABA0">
            <wp:simplePos x="0" y="0"/>
            <wp:positionH relativeFrom="column">
              <wp:posOffset>315347</wp:posOffset>
            </wp:positionH>
            <wp:positionV relativeFrom="paragraph">
              <wp:posOffset>282685</wp:posOffset>
            </wp:positionV>
            <wp:extent cx="2638425" cy="333375"/>
            <wp:effectExtent l="0" t="0" r="9525" b="952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C4099" w:rsidRPr="009C40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21765" w:rsidRPr="009C4099">
        <w:rPr>
          <w:rFonts w:ascii="Times New Roman" w:hAnsi="Times New Roman" w:cs="Times New Roman"/>
          <w:b/>
          <w:bCs/>
          <w:sz w:val="28"/>
          <w:szCs w:val="28"/>
        </w:rPr>
        <w:t>LTH</w:t>
      </w:r>
      <w:r w:rsidR="002349BD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Pr="00846F76">
        <w:rPr>
          <w:noProof/>
        </w:rPr>
        <w:t xml:space="preserve"> </w:t>
      </w:r>
    </w:p>
    <w:p w14:paraId="2FB4C814" w14:textId="4F7BB41C" w:rsidR="005231D2" w:rsidRPr="005231D2" w:rsidRDefault="005231D2" w:rsidP="005231D2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sectPr w:rsidR="005231D2" w:rsidRPr="005231D2" w:rsidSect="00B556B3">
      <w:footerReference w:type="default" r:id="rId19"/>
      <w:pgSz w:w="11906" w:h="16838" w:code="9"/>
      <w:pgMar w:top="1134" w:right="680" w:bottom="1134" w:left="68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BCA4B5" w14:textId="77777777" w:rsidR="00302992" w:rsidRDefault="00302992">
      <w:pPr>
        <w:spacing w:after="0" w:line="240" w:lineRule="auto"/>
      </w:pPr>
      <w:r>
        <w:separator/>
      </w:r>
    </w:p>
  </w:endnote>
  <w:endnote w:type="continuationSeparator" w:id="0">
    <w:p w14:paraId="5AB08A55" w14:textId="77777777" w:rsidR="00302992" w:rsidRDefault="00302992">
      <w:pPr>
        <w:spacing w:after="0" w:line="240" w:lineRule="auto"/>
      </w:pPr>
      <w:r>
        <w:continuationSeparator/>
      </w:r>
    </w:p>
  </w:endnote>
  <w:endnote w:type="continuationNotice" w:id="1">
    <w:p w14:paraId="41E2893F" w14:textId="77777777" w:rsidR="00302992" w:rsidRDefault="003029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363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1AB0253" w14:textId="77777777" w:rsidR="009F3BBD" w:rsidRDefault="009E44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84E1FA" w14:textId="77777777" w:rsidR="009F3BBD" w:rsidRDefault="00334C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21598" w14:textId="77777777" w:rsidR="00302992" w:rsidRDefault="00302992">
      <w:pPr>
        <w:spacing w:after="0" w:line="240" w:lineRule="auto"/>
      </w:pPr>
      <w:r>
        <w:separator/>
      </w:r>
    </w:p>
  </w:footnote>
  <w:footnote w:type="continuationSeparator" w:id="0">
    <w:p w14:paraId="0D56CFFB" w14:textId="77777777" w:rsidR="00302992" w:rsidRDefault="00302992">
      <w:pPr>
        <w:spacing w:after="0" w:line="240" w:lineRule="auto"/>
      </w:pPr>
      <w:r>
        <w:continuationSeparator/>
      </w:r>
    </w:p>
  </w:footnote>
  <w:footnote w:type="continuationNotice" w:id="1">
    <w:p w14:paraId="78C0F41A" w14:textId="77777777" w:rsidR="00302992" w:rsidRDefault="0030299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0250A"/>
    <w:multiLevelType w:val="hybridMultilevel"/>
    <w:tmpl w:val="8A3C9B02"/>
    <w:lvl w:ilvl="0" w:tplc="1C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0E233B"/>
    <w:multiLevelType w:val="hybridMultilevel"/>
    <w:tmpl w:val="897265A8"/>
    <w:lvl w:ilvl="0" w:tplc="1C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C9E2C10"/>
    <w:multiLevelType w:val="hybridMultilevel"/>
    <w:tmpl w:val="41F4AE42"/>
    <w:lvl w:ilvl="0" w:tplc="9302487A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2F0A81"/>
    <w:multiLevelType w:val="hybridMultilevel"/>
    <w:tmpl w:val="D2D4B2D6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B07771"/>
    <w:multiLevelType w:val="hybridMultilevel"/>
    <w:tmpl w:val="0E205F6C"/>
    <w:lvl w:ilvl="0" w:tplc="1C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75DA79B8"/>
    <w:multiLevelType w:val="hybridMultilevel"/>
    <w:tmpl w:val="BCB26D96"/>
    <w:lvl w:ilvl="0" w:tplc="92C294D4">
      <w:start w:val="1"/>
      <w:numFmt w:val="decimal"/>
      <w:lvlText w:val="1.%1"/>
      <w:lvlJc w:val="left"/>
      <w:pPr>
        <w:ind w:left="502" w:hanging="360"/>
      </w:pPr>
      <w:rPr>
        <w:rFonts w:hint="default"/>
        <w:sz w:val="28"/>
        <w:szCs w:val="28"/>
      </w:rPr>
    </w:lvl>
    <w:lvl w:ilvl="1" w:tplc="1C090019" w:tentative="1">
      <w:start w:val="1"/>
      <w:numFmt w:val="lowerLetter"/>
      <w:lvlText w:val="%2."/>
      <w:lvlJc w:val="left"/>
      <w:pPr>
        <w:ind w:left="1222" w:hanging="360"/>
      </w:pPr>
    </w:lvl>
    <w:lvl w:ilvl="2" w:tplc="1C09001B" w:tentative="1">
      <w:start w:val="1"/>
      <w:numFmt w:val="lowerRoman"/>
      <w:lvlText w:val="%3."/>
      <w:lvlJc w:val="right"/>
      <w:pPr>
        <w:ind w:left="1942" w:hanging="180"/>
      </w:pPr>
    </w:lvl>
    <w:lvl w:ilvl="3" w:tplc="1C09000F" w:tentative="1">
      <w:start w:val="1"/>
      <w:numFmt w:val="decimal"/>
      <w:lvlText w:val="%4."/>
      <w:lvlJc w:val="left"/>
      <w:pPr>
        <w:ind w:left="2662" w:hanging="360"/>
      </w:pPr>
    </w:lvl>
    <w:lvl w:ilvl="4" w:tplc="1C090019" w:tentative="1">
      <w:start w:val="1"/>
      <w:numFmt w:val="lowerLetter"/>
      <w:lvlText w:val="%5."/>
      <w:lvlJc w:val="left"/>
      <w:pPr>
        <w:ind w:left="3382" w:hanging="360"/>
      </w:pPr>
    </w:lvl>
    <w:lvl w:ilvl="5" w:tplc="1C09001B" w:tentative="1">
      <w:start w:val="1"/>
      <w:numFmt w:val="lowerRoman"/>
      <w:lvlText w:val="%6."/>
      <w:lvlJc w:val="right"/>
      <w:pPr>
        <w:ind w:left="4102" w:hanging="180"/>
      </w:pPr>
    </w:lvl>
    <w:lvl w:ilvl="6" w:tplc="1C09000F" w:tentative="1">
      <w:start w:val="1"/>
      <w:numFmt w:val="decimal"/>
      <w:lvlText w:val="%7."/>
      <w:lvlJc w:val="left"/>
      <w:pPr>
        <w:ind w:left="4822" w:hanging="360"/>
      </w:pPr>
    </w:lvl>
    <w:lvl w:ilvl="7" w:tplc="1C090019" w:tentative="1">
      <w:start w:val="1"/>
      <w:numFmt w:val="lowerLetter"/>
      <w:lvlText w:val="%8."/>
      <w:lvlJc w:val="left"/>
      <w:pPr>
        <w:ind w:left="5542" w:hanging="360"/>
      </w:pPr>
    </w:lvl>
    <w:lvl w:ilvl="8" w:tplc="1C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0NDAzMDKzNLAwsTRT0lEKTi0uzszPAykwqgUA63dyESwAAAA="/>
  </w:docVars>
  <w:rsids>
    <w:rsidRoot w:val="008F19D1"/>
    <w:rsid w:val="00133C79"/>
    <w:rsid w:val="001A4D6A"/>
    <w:rsid w:val="0020068B"/>
    <w:rsid w:val="00221765"/>
    <w:rsid w:val="002349BD"/>
    <w:rsid w:val="00237980"/>
    <w:rsid w:val="002E2EF1"/>
    <w:rsid w:val="00302992"/>
    <w:rsid w:val="00313208"/>
    <w:rsid w:val="00334CC7"/>
    <w:rsid w:val="0040706D"/>
    <w:rsid w:val="004A2ED3"/>
    <w:rsid w:val="005119D5"/>
    <w:rsid w:val="005231D2"/>
    <w:rsid w:val="00573260"/>
    <w:rsid w:val="0066269B"/>
    <w:rsid w:val="00846F76"/>
    <w:rsid w:val="008E4D0E"/>
    <w:rsid w:val="008F19D1"/>
    <w:rsid w:val="00993136"/>
    <w:rsid w:val="009C4099"/>
    <w:rsid w:val="009E443C"/>
    <w:rsid w:val="00A92AA9"/>
    <w:rsid w:val="00B8782A"/>
    <w:rsid w:val="00B93AFA"/>
    <w:rsid w:val="00BE03D9"/>
    <w:rsid w:val="00BF22DD"/>
    <w:rsid w:val="00BF476A"/>
    <w:rsid w:val="00C225E6"/>
    <w:rsid w:val="00C426F7"/>
    <w:rsid w:val="00C72315"/>
    <w:rsid w:val="00D56202"/>
    <w:rsid w:val="00D82E44"/>
    <w:rsid w:val="00D93D92"/>
    <w:rsid w:val="00DB1E49"/>
    <w:rsid w:val="00DF6B12"/>
    <w:rsid w:val="00E000A1"/>
    <w:rsid w:val="00E704EC"/>
    <w:rsid w:val="00EE0272"/>
    <w:rsid w:val="00F1536B"/>
    <w:rsid w:val="00F266D9"/>
    <w:rsid w:val="00FB20F1"/>
    <w:rsid w:val="00FF1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AFCE2"/>
  <w15:chartTrackingRefBased/>
  <w15:docId w15:val="{C7271613-0B0B-4E6C-8F32-7091F4601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9D1"/>
  </w:style>
  <w:style w:type="paragraph" w:styleId="Heading1">
    <w:name w:val="heading 1"/>
    <w:basedOn w:val="Normal"/>
    <w:next w:val="Normal"/>
    <w:link w:val="Heading1Char"/>
    <w:uiPriority w:val="9"/>
    <w:qFormat/>
    <w:rsid w:val="00C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D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B0F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EE02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3D92"/>
    <w:rPr>
      <w:rFonts w:asciiTheme="majorHAnsi" w:eastAsiaTheme="majorEastAsia" w:hAnsiTheme="majorHAnsi" w:cstheme="majorBidi"/>
      <w:color w:val="00B0F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272"/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2315"/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ListParagraph">
    <w:name w:val="List Paragraph"/>
    <w:basedOn w:val="Normal"/>
    <w:uiPriority w:val="34"/>
    <w:qFormat/>
    <w:rsid w:val="008F19D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8F19D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19D1"/>
  </w:style>
  <w:style w:type="character" w:styleId="Hyperlink">
    <w:name w:val="Hyperlink"/>
    <w:basedOn w:val="DefaultParagraphFont"/>
    <w:uiPriority w:val="99"/>
    <w:unhideWhenUsed/>
    <w:rsid w:val="008F19D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E2E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E2E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9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3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4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93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45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4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18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8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9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54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1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81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0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6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03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4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3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58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2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3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9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21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83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23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7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4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2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10" ma:contentTypeDescription="Create a new document." ma:contentTypeScope="" ma:versionID="cd385fb0cefb193a38926cf1c49c4334">
  <xsd:schema xmlns:xsd="http://www.w3.org/2001/XMLSchema" xmlns:xs="http://www.w3.org/2001/XMLSchema" xmlns:p="http://schemas.microsoft.com/office/2006/metadata/properties" xmlns:ns2="e2df3b07-94c6-4ca2-a676-350fe7a80fb9" targetNamespace="http://schemas.microsoft.com/office/2006/metadata/properties" ma:root="true" ma:fieldsID="6437d115dcaa61e972300e9e22ca24d5" ns2:_="">
    <xsd:import namespace="e2df3b07-94c6-4ca2-a676-350fe7a80fb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f3b07-94c6-4ca2-a676-350fe7a80fb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1CAFB4-2990-4C66-BEDF-0F217FCDA2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41F19E8-8DBC-4EDE-9EC4-36D2B5AF41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df3b07-94c6-4ca2-a676-350fe7a80fb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ED00E2-5EAD-4733-9F22-C551068F116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F9E8410-1558-4540-BC39-A114E466A6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kanani Cele</dc:creator>
  <cp:keywords/>
  <dc:description/>
  <cp:lastModifiedBy>Bhekanani Cele</cp:lastModifiedBy>
  <cp:revision>33</cp:revision>
  <dcterms:created xsi:type="dcterms:W3CDTF">2021-10-08T16:06:00Z</dcterms:created>
  <dcterms:modified xsi:type="dcterms:W3CDTF">2021-10-16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</Properties>
</file>